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Position,</w:t>
      </w:r>
      <w:r>
        <w:t xml:space="preserve"> </w:t>
      </w:r>
      <w:r>
        <w:t xml:space="preserve">Valencia</w:t>
      </w:r>
    </w:p>
    <w:bookmarkStart w:id="21" w:name="Xdf756dd5259cd5bff17f03b77f555bcaa222e5c"/>
    <w:p>
      <w:pPr>
        <w:pStyle w:val="Heading1"/>
      </w:pPr>
      <w:r>
        <w:t xml:space="preserve">Internship Application Letter for Financial Analyst Position</w:t>
      </w:r>
    </w:p>
    <w:p>
      <w:pPr>
        <w:pStyle w:val="FirstParagraph"/>
      </w:pPr>
      <w:r>
        <w:t xml:space="preserve">Your Name</w:t>
      </w:r>
    </w:p>
    <w:p>
      <w:pPr>
        <w:pStyle w:val="BodyText"/>
      </w:pPr>
      <w:r>
        <w:t xml:space="preserve">Street Address, 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Valencia, Spain</w:t>
      </w:r>
    </w:p>
    <w:bookmarkStart w:id="20" w:name="Xf778f217a0772722421d9fb4ceaaf94c58023df"/>
    <w:p>
      <w:pPr>
        <w:pStyle w:val="Heading2"/>
      </w:pPr>
      <w:r>
        <w:t xml:space="preserve">Subject: Application for Financial Analyst Internship – Valencia Office</w:t>
      </w:r>
    </w:p>
    <w:p>
      <w:pPr>
        <w:pStyle w:val="FirstParagraph"/>
      </w:pPr>
      <w:r>
        <w:t xml:space="preserve">Dear Hiring Manager,</w:t>
      </w:r>
      <w:r>
        <w:t xml:space="preserve"> </w:t>
      </w:r>
      <w:r>
        <w:t xml:space="preserve">I am writing with enthusiastic interest in the Financial Analyst Internship position at [Company Name]’s Valencia office, as advertised on [Platform where job was posted, e.g., LinkedIn, company website]. As a highly motivated and detail-oriented Finance student at the Universitat de València (UV), deeply committed to developing my expertise within Spain’s dynamic economic landscape, I am confident that my academic background, analytical skills, and profound admiration for Valencia’s evolving financial ecosystem make me an ideal candidate for this **Internship Application Letter**.</w:t>
      </w:r>
      <w:r>
        <w:t xml:space="preserve"> </w:t>
      </w:r>
      <w:r>
        <w:t xml:space="preserve">Spain has long been a pivotal player in Mediterranean finance and trade, with Valencia serving as a critical hub due to its strategic location as Europe’s third-largest port city. This position within the **Financial Analyst** team is not merely an opportunity for professional growth; it represents my chance to contribute meaningfully to an organization operating at the heart of Spain’s economic innovation. The **Spain Valencia** context is particularly compelling – the city's thriving tech ecosystem, strong presence of multinational corporations (including leading financial institutions like CaixaBank and Banco Santander’s regional offices), and active participation in EU financial initiatives create a uniquely fertile ground for developing advanced analytical capabilities. I am eager to immerse myself in this environment to learn how global market trends intersect with local economic realities within the **Spain Valencia** business community.</w:t>
      </w:r>
      <w:r>
        <w:t xml:space="preserve"> </w:t>
      </w:r>
      <w:r>
        <w:t xml:space="preserve">My academic journey at Universitat de València has provided me with a rigorous foundation directly applicable to the demands of a **Financial Analyst** role. I have excelled in courses such as Advanced Corporate Finance, Financial Modeling &amp; Valuation (using Excel and Python), Investment Analysis, and Macroeconomics of the European Union. In my capstone project titled "Optimizing Cash Flow Projections for SMEs in Valencia’s Agri-Tech Sector," I developed complex financial models to forecast revenue streams under varying EU regulatory scenarios – directly mirroring the type of strategic analysis your team likely undertakes daily. This project required meticulous data collection from local business associations like the Valencia Chamber of Commerce, reinforcing my understanding of regional economic nuances and demonstrating my ability to conduct actionable financial research within **Spain Valencia**.</w:t>
      </w:r>
      <w:r>
        <w:t xml:space="preserve"> </w:t>
      </w:r>
      <w:r>
        <w:t xml:space="preserve">Beyond theoretical knowledge, I possess practical technical skills that align precisely with the requirements for a **Financial Analyst Internship**. I am proficient in Microsoft Excel (including VBA macros for data automation), Power BI for creating interactive financial dashboards, and SQL for database querying. My fluency in English (C1 level) and native Spanish are essential assets within your Valencia office, where international collaboration is common across European teams. Furthermore, I have recently completed a certification in ESG (Environmental, Social, Governance) Investing from IESE Business School – a rapidly growing focus area for firms operating in Spain’s sustainable finance market. This knowledge allows me to approach financial analysis with an awareness of evolving regulatory frameworks like the EU Taxonomy Regulation and its impact on Spanish corporate strategy.</w:t>
      </w:r>
      <w:r>
        <w:t xml:space="preserve"> </w:t>
      </w:r>
      <w:r>
        <w:t xml:space="preserve">What truly distinguishes my application is my deep understanding of Valencia as a **Financial Analyst**’s workplace. I have actively engaged with the city’s professional community through volunteering for "FinTech València," a local non-profit promoting financial innovation, where I assisted in organizing workshops on fintech adoption for regional businesses. This experience exposed me to key challenges faced by Valencia-based firms: managing currency fluctuations in Mediterranean trade, navigating Spain's complex VAT structures post-EU compliance changes, and leveraging the Port of Valencia’s logistics network for supply chain financing. Understanding these local complexities is crucial for a **Financial Analyst** working within **Spain Valencia**, and I am keen to apply this contextual awareness during my internship.</w:t>
      </w:r>
      <w:r>
        <w:t xml:space="preserve"> </w:t>
      </w:r>
      <w:r>
        <w:t xml:space="preserve">I am particularly drawn to [Company Name]’s reputation for fostering talent through structured mentorship programs and its commitment to integrating digital transformation into financial operations – values that resonate deeply with my career aspirations. The opportunity to shadow senior analysts on projects involving market trend analysis for the Iberian Peninsula, assist in preparing quarterly financial reports compliant with Spanish GAAP (Normas de Contabilidad y Financiera), and contribute to budgeting processes for your Valencia-based divisions would provide an unparalleled learning environment. I am eager to leverage my skills in data visualization through Power BI to help your team communicate complex financial insights more effectively within the **Spain Valencia** market context.</w:t>
      </w:r>
      <w:r>
        <w:t xml:space="preserve"> </w:t>
      </w:r>
      <w:r>
        <w:t xml:space="preserve">My adaptability and cultural sensitivity are also key strengths. Having lived in Valencia for three years while completing my undergraduate degree, I have fully integrated into the local culture – appreciating *la vida en el pueblo*, understanding regional business etiquette (such as the importance of *la hora de la siesta* for workflow), and building relationships within the university’s finance network. This familiarity ensures a seamless transition into your team dynamics and a deeper appreciation for how **Spain Valencia**’s unique rhythm impacts financial decision-making.</w:t>
      </w:r>
      <w:r>
        <w:t xml:space="preserve"> </w:t>
      </w:r>
      <w:r>
        <w:t xml:space="preserve">The **Internship Application Letter** is not just a formality for me; it is an earnest declaration of my intent to grow professionally within your esteemed organization and contribute value from day one. I am confident that my academic preparation, technical proficiency, local market awareness, and genuine passion for Valencia’s economic future position me to excel as a Financial Analyst Intern at [Company Name]. I am available for an interview at your earliest convenience and can be reached via email or phone.</w:t>
      </w:r>
      <w:r>
        <w:t xml:space="preserve"> </w:t>
      </w:r>
      <w:r>
        <w:t xml:space="preserve">Thank you for considering my application. I look forward to discussing how my skills in **Financial Analyst** methodologies can support your team's objectives within the vibrant **Spain Valencia** business ecosystem.</w:t>
      </w:r>
      <w:r>
        <w:t xml:space="preserve"> </w:t>
      </w:r>
      <w:r>
        <w:t xml:space="preserve">With warm regards,</w:t>
      </w:r>
    </w:p>
    <w:p>
      <w:pPr>
        <w:pStyle w:val="BodyText"/>
      </w:pPr>
      <w:r>
        <w:t xml:space="preserve">Your Full Name</w:t>
      </w:r>
    </w:p>
    <w:p>
      <w:pPr>
        <w:pStyle w:val="BodyText"/>
      </w:pPr>
      <w:r>
        <w:t xml:space="preserve">Student ID (Optional)</w:t>
      </w:r>
    </w:p>
    <w:p>
      <w:pPr>
        <w:pStyle w:val="BodyText"/>
      </w:pPr>
      <w:r>
        <w:t xml:space="preserve">Universitat de València | Finance &amp; Economics Maj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inancial Analyst Position, Valencia</dc:title>
  <dc:creator/>
  <dc:language>en</dc:language>
  <cp:keywords/>
  <dcterms:created xsi:type="dcterms:W3CDTF">2025-12-08T08:52:10Z</dcterms:created>
  <dcterms:modified xsi:type="dcterms:W3CDTF">2025-12-08T08:52:10Z</dcterms:modified>
</cp:coreProperties>
</file>

<file path=docProps/custom.xml><?xml version="1.0" encoding="utf-8"?>
<Properties xmlns="http://schemas.openxmlformats.org/officeDocument/2006/custom-properties" xmlns:vt="http://schemas.openxmlformats.org/officeDocument/2006/docPropsVTypes"/>
</file>